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Mechatronics Engineer position at [Company Name] in Turkey Ankara. As a highly motivated and technically skilled professional with a passion for integrating mechanical, electrical, and software systems, I am eager to contribute my expertise to your organization’s innovative projects. The opportunity to work within Turkey’s dynamic engineering landscape, particularly in Ankara—a hub for technological advancement and industrial growth—aligns perfectly with my career aspirations and professional goals.</w:t>
      </w:r>
    </w:p>
    <w:p>
      <w:pPr>
        <w:pStyle w:val="BodyText"/>
      </w:pPr>
      <w:r>
        <w:t xml:space="preserve">With a solid foundation in Mechatronics Engineering, I have developed a unique ability to design, analyze, and optimize systems that combine mechanical components with electronic control systems. My academic background includes a degree in Mechatronics Engineering from [University Name], where I specialized in automation, robotics, and control systems. This education was complemented by hands-on experience through internships and projects that emphasized problem-solving and interdisciplinary collaboration. These experiences have equipped me with the technical proficiency to address complex engineering challenges while maintaining a focus on efficiency, sustainability, and innovation.</w:t>
      </w:r>
    </w:p>
    <w:p>
      <w:pPr>
        <w:pStyle w:val="BodyText"/>
      </w:pPr>
      <w:r>
        <w:t xml:space="preserve">One of my key strengths as a Mechatronics Engineer is my ability to bridge the gap between theoretical concepts and practical applications. For instance, during my time at [Previous Company/Project Name], I was involved in the development of an automated production line for industrial machinery. This project required me to integrate sensors, actuators, and programmable logic controllers (PLCs) to enhance system reliability and reduce downtime. The success of this initiative not only improved operational efficiency but also demonstrated my capability to deliver solutions that meet both technical and business objectives. Such experiences have honed my skills in systems integration, data analysis, and project management—skills that I believe are critical for contributing effectively to your team in Turkey Ankara.</w:t>
      </w:r>
    </w:p>
    <w:p>
      <w:pPr>
        <w:pStyle w:val="BodyText"/>
      </w:pPr>
      <w:r>
        <w:t xml:space="preserve">What sets me apart as a Mechatronics Engineer is my adaptability and commitment to continuous learning. The field of mechatronics is rapidly evolving, with advancements in artificial intelligence, Internet of Things (IoT), and smart manufacturing reshaping industry standards. I actively stay updated on these developments through professional certifications, workshops, and self-study. For example, I recently completed a course on industrial automation systems that deepened my understanding of real-time data processing and machine learning algorithms. This knowledge allows me to approach engineering challenges with a forward-thinking mindset, ensuring that my solutions are not only effective today but also scalable for future demands.</w:t>
      </w:r>
    </w:p>
    <w:p>
      <w:pPr>
        <w:pStyle w:val="BodyText"/>
      </w:pPr>
      <w:r>
        <w:t xml:space="preserve">Working in Turkey Ankara presents a unique opportunity to contribute to a region known for its growing emphasis on technology and innovation. As the capital of Turkey, Ankara is home to numerous research institutions, manufacturing hubs, and government initiatives aimed at advancing engineering sectors. I am particularly inspired by the city’s focus on smart infrastructure and sustainable development, which aligns with my personal values of creating solutions that benefit both industry and society. I am confident that my technical expertise in mechatronics, combined with a proactive attitude toward problem-solving, would make me a valuable asset to your organization as you navigate this exciting phase of growth.</w:t>
      </w:r>
    </w:p>
    <w:p>
      <w:pPr>
        <w:pStyle w:val="BodyText"/>
      </w:pPr>
      <w:r>
        <w:t xml:space="preserve">In addition to my technical skills, I bring strong communication and teamwork abilities that are essential for collaboration in multidisciplinary environments. Throughout my career, I have worked closely with engineers, technicians, and project managers to ensure seamless execution of complex projects. My ability to explain technical concepts clearly and work effectively in diverse teams has consistently led to successful outcomes. In Turkey Ankara’s competitive engineering landscape, where cross-functional collaboration is key to innovation, I am prepared to contribute positively to your team dynamics.</w:t>
      </w:r>
    </w:p>
    <w:p>
      <w:pPr>
        <w:pStyle w:val="BodyText"/>
      </w:pPr>
      <w:r>
        <w:t xml:space="preserve">What excites me most about the Mechatronics Engineer role at [Company Name] is the opportunity to work on cutting-edge projects that leverage advanced technologies. Whether it involves designing automation systems, optimizing manufacturing processes, or developing intelligent control solutions, I am eager to apply my skills to drive progress. I am particularly interested in how your organization addresses challenges related to energy efficiency and system reliability—areas where mechatronics plays a pivotal role. By combining my technical knowledge with the resources and expertise available at [Company Name], I am confident that I can contribute meaningfully to your team’s success.</w:t>
      </w:r>
    </w:p>
    <w:p>
      <w:pPr>
        <w:pStyle w:val="BodyText"/>
      </w:pPr>
      <w:r>
        <w:t xml:space="preserve">Thank you for considering my application. I would welcome the opportunity to discuss how my background, skills, and enthusiasm align with the needs of your organization in Turkey Ankara. Please feel free to contact me at [Your Phone Number] or [Your Email Address] at your earliest convenience. I am available for an interview at your discretion and look forward to the possibility of contributing to [Company Name]’s continued innovation and growth.</w:t>
      </w:r>
    </w:p>
    <w:p>
      <w:pPr>
        <w:pStyle w:val="BodyText"/>
      </w:pPr>
      <w:r>
        <w:t xml:space="preserve">Sincerely,</w:t>
      </w:r>
    </w:p>
    <w:p>
      <w:pPr>
        <w:pStyle w:val="BodyText"/>
      </w:pPr>
      <w:r>
        <w:rPr>
          <w:bCs/>
          <w:b/>
        </w:rPr>
        <w:t xml:space="preserve">[Your Full Name]</w:t>
      </w:r>
    </w:p>
    <w:p>
      <w:pPr>
        <w:pStyle w:val="BodyText"/>
      </w:pPr>
      <w:r>
        <w:rPr>
          <w:bCs/>
          <w:b/>
        </w:rPr>
        <w:t xml:space="preserve">[Your Address]</w:t>
      </w:r>
    </w:p>
    <w:p>
      <w:pPr>
        <w:pStyle w:val="BodyText"/>
      </w:pPr>
      <w:r>
        <w:rPr>
          <w:bCs/>
          <w:b/>
        </w:rPr>
        <w:t xml:space="preserve">[City, State, ZIP Code]</w:t>
      </w:r>
    </w:p>
    <w:p>
      <w:pPr>
        <w:pStyle w:val="BodyText"/>
      </w:pPr>
      <w:r>
        <w:rPr>
          <w:bCs/>
          <w:b/>
        </w:rPr>
        <w:t xml:space="preserve">[Phone Number] | [Email Address] | [LinkedIn/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5-03T07:07:54Z</dcterms:created>
  <dcterms:modified xsi:type="dcterms:W3CDTF">2026-05-03T07:07:54Z</dcterms:modified>
</cp:coreProperties>
</file>

<file path=docProps/custom.xml><?xml version="1.0" encoding="utf-8"?>
<Properties xmlns="http://schemas.openxmlformats.org/officeDocument/2006/custom-properties" xmlns:vt="http://schemas.openxmlformats.org/officeDocument/2006/docPropsVTypes"/>
</file>